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56E648" w14:textId="77777777" w:rsidR="00487D64" w:rsidRPr="00B15FB6" w:rsidRDefault="00487D64" w:rsidP="00EF1F90">
      <w:pPr>
        <w:spacing w:after="0" w:line="240" w:lineRule="auto"/>
        <w:jc w:val="center"/>
        <w:rPr>
          <w:rFonts w:asciiTheme="majorHAnsi" w:hAnsiTheme="majorHAnsi" w:cstheme="minorHAnsi"/>
          <w:b/>
          <w:sz w:val="20"/>
          <w:szCs w:val="20"/>
        </w:rPr>
      </w:pPr>
    </w:p>
    <w:p w14:paraId="33CD2F26" w14:textId="601C52D7" w:rsidR="00B15FB6" w:rsidRPr="00B15FB6" w:rsidRDefault="00557893" w:rsidP="00952A0A">
      <w:pPr>
        <w:spacing w:after="0" w:line="240" w:lineRule="auto"/>
        <w:jc w:val="center"/>
        <w:rPr>
          <w:rFonts w:asciiTheme="majorHAnsi" w:hAnsiTheme="majorHAnsi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Theme="majorHAnsi" w:hAnsiTheme="majorHAnsi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oplumsal Politika Dergisi</w:t>
      </w:r>
    </w:p>
    <w:p w14:paraId="61969A39" w14:textId="423C7E64" w:rsidR="00B15FB6" w:rsidRPr="00B15FB6" w:rsidRDefault="00BF22C5" w:rsidP="00B15FB6">
      <w:pPr>
        <w:spacing w:after="0" w:line="240" w:lineRule="auto"/>
        <w:rPr>
          <w:rFonts w:asciiTheme="majorHAnsi" w:hAnsiTheme="majorHAnsi"/>
          <w:sz w:val="18"/>
          <w:szCs w:val="18"/>
        </w:rPr>
      </w:pPr>
      <w:r w:rsidRPr="00BF22C5">
        <w:rPr>
          <w:rFonts w:asciiTheme="majorHAnsi" w:hAnsiTheme="majorHAnsi"/>
          <w:sz w:val="18"/>
          <w:szCs w:val="18"/>
        </w:rPr>
        <w:t>E-ISSN:</w:t>
      </w:r>
      <w:r w:rsidR="00557893" w:rsidRPr="00557893">
        <w:rPr>
          <w:rFonts w:ascii="Segoe UI" w:hAnsi="Segoe UI" w:cs="Segoe UI"/>
          <w:color w:val="484848"/>
          <w:shd w:val="clear" w:color="auto" w:fill="FFFFFF"/>
        </w:rPr>
        <w:t xml:space="preserve"> </w:t>
      </w:r>
      <w:r w:rsidR="00557893" w:rsidRPr="00557893">
        <w:rPr>
          <w:rFonts w:asciiTheme="majorHAnsi" w:hAnsiTheme="majorHAnsi"/>
          <w:sz w:val="18"/>
          <w:szCs w:val="18"/>
        </w:rPr>
        <w:t>2717-9338 </w:t>
      </w:r>
      <w:r w:rsidR="00B15FB6" w:rsidRPr="00B15FB6">
        <w:rPr>
          <w:rFonts w:asciiTheme="majorHAnsi" w:hAnsiTheme="majorHAnsi"/>
          <w:sz w:val="18"/>
          <w:szCs w:val="18"/>
        </w:rPr>
        <w:t>Dergi web sayfası</w:t>
      </w:r>
      <w:bookmarkStart w:id="0" w:name="OLE_LINK1"/>
      <w:r>
        <w:rPr>
          <w:rFonts w:asciiTheme="majorHAnsi" w:hAnsiTheme="majorHAnsi"/>
          <w:sz w:val="18"/>
          <w:szCs w:val="18"/>
        </w:rPr>
        <w:t xml:space="preserve"> </w:t>
      </w:r>
      <w:r w:rsidR="00557893" w:rsidRPr="00557893">
        <w:rPr>
          <w:rFonts w:asciiTheme="majorHAnsi" w:hAnsiTheme="majorHAnsi"/>
          <w:sz w:val="18"/>
          <w:szCs w:val="18"/>
        </w:rPr>
        <w:t>https://dergipark.org.tr/tr/pub/tpd</w:t>
      </w:r>
    </w:p>
    <w:bookmarkEnd w:id="0"/>
    <w:p w14:paraId="69A7593E" w14:textId="440AEDCB" w:rsidR="00B15FB6" w:rsidRPr="00B15FB6" w:rsidRDefault="00B15FB6" w:rsidP="00B15FB6">
      <w:pPr>
        <w:spacing w:after="0" w:line="240" w:lineRule="auto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b/>
          <w:sz w:val="18"/>
          <w:szCs w:val="18"/>
        </w:rPr>
        <w:t>Sahibi</w:t>
      </w:r>
      <w:r w:rsidR="00AE2F27">
        <w:rPr>
          <w:rFonts w:asciiTheme="majorHAnsi" w:hAnsiTheme="majorHAnsi"/>
          <w:b/>
          <w:sz w:val="18"/>
          <w:szCs w:val="18"/>
        </w:rPr>
        <w:t>: Ecem</w:t>
      </w:r>
      <w:r w:rsidR="00557893">
        <w:rPr>
          <w:rFonts w:asciiTheme="majorHAnsi" w:hAnsiTheme="majorHAnsi"/>
          <w:b/>
          <w:sz w:val="18"/>
          <w:szCs w:val="18"/>
        </w:rPr>
        <w:t xml:space="preserve"> </w:t>
      </w:r>
      <w:proofErr w:type="spellStart"/>
      <w:r w:rsidR="00557893">
        <w:rPr>
          <w:rFonts w:asciiTheme="majorHAnsi" w:hAnsiTheme="majorHAnsi"/>
          <w:b/>
          <w:sz w:val="18"/>
          <w:szCs w:val="18"/>
        </w:rPr>
        <w:t>Altun</w:t>
      </w:r>
      <w:proofErr w:type="spellEnd"/>
    </w:p>
    <w:p w14:paraId="541785E0" w14:textId="37DFC411" w:rsidR="00B15FB6" w:rsidRDefault="00254F0B" w:rsidP="00BF22C5">
      <w:pPr>
        <w:spacing w:after="0" w:line="240" w:lineRule="auto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b/>
          <w:sz w:val="18"/>
          <w:szCs w:val="18"/>
        </w:rPr>
        <w:t>Editör</w:t>
      </w:r>
      <w:r w:rsidR="00B15FB6" w:rsidRPr="00B15FB6">
        <w:rPr>
          <w:rFonts w:asciiTheme="majorHAnsi" w:hAnsiTheme="majorHAnsi"/>
          <w:sz w:val="18"/>
          <w:szCs w:val="18"/>
        </w:rPr>
        <w:t xml:space="preserve">: </w:t>
      </w:r>
      <w:r w:rsidR="00AE2F27">
        <w:rPr>
          <w:rFonts w:asciiTheme="majorHAnsi" w:hAnsiTheme="majorHAnsi"/>
          <w:sz w:val="18"/>
          <w:szCs w:val="18"/>
        </w:rPr>
        <w:t>Ecem</w:t>
      </w:r>
      <w:bookmarkStart w:id="1" w:name="_GoBack"/>
      <w:bookmarkEnd w:id="1"/>
      <w:r w:rsidR="00557893">
        <w:rPr>
          <w:rFonts w:asciiTheme="majorHAnsi" w:hAnsiTheme="majorHAnsi"/>
          <w:sz w:val="18"/>
          <w:szCs w:val="18"/>
        </w:rPr>
        <w:t xml:space="preserve"> Altun</w:t>
      </w:r>
      <w:r w:rsidR="00B1318A">
        <w:rPr>
          <w:rFonts w:asciiTheme="majorHAnsi" w:hAnsiTheme="majorHAnsi"/>
          <w:sz w:val="18"/>
          <w:szCs w:val="18"/>
        </w:rPr>
        <w:t xml:space="preserve"> </w:t>
      </w:r>
    </w:p>
    <w:p w14:paraId="023E84F2" w14:textId="77777777" w:rsidR="00557893" w:rsidRPr="00B15FB6" w:rsidRDefault="00557893" w:rsidP="00BF22C5">
      <w:pPr>
        <w:spacing w:after="0" w:line="240" w:lineRule="auto"/>
        <w:rPr>
          <w:rFonts w:asciiTheme="majorHAnsi" w:hAnsiTheme="majorHAnsi"/>
          <w:sz w:val="18"/>
          <w:szCs w:val="18"/>
        </w:rPr>
      </w:pPr>
    </w:p>
    <w:p w14:paraId="7E2E93A1" w14:textId="5A1C87A1" w:rsidR="00EF1F90" w:rsidRPr="00557893" w:rsidRDefault="00557893" w:rsidP="00557893">
      <w:pPr>
        <w:spacing w:after="0" w:line="240" w:lineRule="auto"/>
        <w:rPr>
          <w:rFonts w:asciiTheme="majorHAnsi" w:hAnsiTheme="majorHAnsi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Theme="majorHAnsi" w:hAnsiTheme="majorHAnsi"/>
          <w:b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oplumsal Politika Dergisi</w:t>
      </w:r>
      <w:r>
        <w:rPr>
          <w:rFonts w:asciiTheme="majorHAnsi" w:hAnsiTheme="majorHAnsi"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EF1F90" w:rsidRPr="00B15FB6">
        <w:rPr>
          <w:rFonts w:asciiTheme="majorHAnsi" w:hAnsiTheme="majorHAnsi" w:cstheme="minorHAnsi"/>
          <w:b/>
          <w:sz w:val="20"/>
          <w:szCs w:val="20"/>
        </w:rPr>
        <w:t>Telif Hakkı Devir Sözleşmesi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57"/>
        <w:gridCol w:w="7405"/>
      </w:tblGrid>
      <w:tr w:rsidR="001371F1" w:rsidRPr="00B15FB6" w14:paraId="49262159" w14:textId="77777777" w:rsidTr="00990464">
        <w:trPr>
          <w:trHeight w:val="283"/>
        </w:trPr>
        <w:tc>
          <w:tcPr>
            <w:tcW w:w="1668" w:type="dxa"/>
          </w:tcPr>
          <w:p w14:paraId="5BE29447" w14:textId="77777777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Makale Başlığı</w:t>
            </w:r>
          </w:p>
        </w:tc>
        <w:tc>
          <w:tcPr>
            <w:tcW w:w="7544" w:type="dxa"/>
          </w:tcPr>
          <w:p w14:paraId="1E5F4D53" w14:textId="337EDBA8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1371F1" w:rsidRPr="00B15FB6" w14:paraId="7EC44F84" w14:textId="77777777" w:rsidTr="00990464">
        <w:trPr>
          <w:trHeight w:val="283"/>
        </w:trPr>
        <w:tc>
          <w:tcPr>
            <w:tcW w:w="1668" w:type="dxa"/>
            <w:tcBorders>
              <w:bottom w:val="single" w:sz="4" w:space="0" w:color="000000"/>
            </w:tcBorders>
          </w:tcPr>
          <w:p w14:paraId="56DA3603" w14:textId="77777777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Yazar/</w:t>
            </w:r>
            <w:proofErr w:type="spellStart"/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lar</w:t>
            </w:r>
            <w:proofErr w:type="spellEnd"/>
          </w:p>
        </w:tc>
        <w:tc>
          <w:tcPr>
            <w:tcW w:w="7544" w:type="dxa"/>
            <w:tcBorders>
              <w:bottom w:val="single" w:sz="4" w:space="0" w:color="000000"/>
            </w:tcBorders>
          </w:tcPr>
          <w:p w14:paraId="0C56F366" w14:textId="24BD882A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B15FB6" w:rsidRPr="00B15FB6" w14:paraId="3A432950" w14:textId="77777777" w:rsidTr="00990464">
        <w:trPr>
          <w:trHeight w:val="224"/>
        </w:trPr>
        <w:tc>
          <w:tcPr>
            <w:tcW w:w="9212" w:type="dxa"/>
            <w:gridSpan w:val="2"/>
            <w:tcBorders>
              <w:left w:val="nil"/>
              <w:right w:val="nil"/>
            </w:tcBorders>
          </w:tcPr>
          <w:p w14:paraId="4C2B7563" w14:textId="77777777" w:rsidR="00B15FB6" w:rsidRPr="00B15FB6" w:rsidRDefault="00B15FB6" w:rsidP="00B06FF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1371F1" w:rsidRPr="00B15FB6" w14:paraId="0BCE978E" w14:textId="77777777" w:rsidTr="00B06FFE">
        <w:trPr>
          <w:trHeight w:val="283"/>
        </w:trPr>
        <w:tc>
          <w:tcPr>
            <w:tcW w:w="9212" w:type="dxa"/>
            <w:gridSpan w:val="2"/>
          </w:tcPr>
          <w:p w14:paraId="3D94AD71" w14:textId="77777777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Eserden sorumlu yazarın bilgileri</w:t>
            </w:r>
          </w:p>
        </w:tc>
      </w:tr>
      <w:tr w:rsidR="001371F1" w:rsidRPr="00B15FB6" w14:paraId="57794912" w14:textId="77777777" w:rsidTr="00990464">
        <w:trPr>
          <w:trHeight w:val="283"/>
        </w:trPr>
        <w:tc>
          <w:tcPr>
            <w:tcW w:w="1668" w:type="dxa"/>
          </w:tcPr>
          <w:p w14:paraId="0F98CB5A" w14:textId="77777777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Adı Soyadı</w:t>
            </w:r>
          </w:p>
        </w:tc>
        <w:tc>
          <w:tcPr>
            <w:tcW w:w="7544" w:type="dxa"/>
          </w:tcPr>
          <w:p w14:paraId="73BDE7FA" w14:textId="161D6C5B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1371F1" w:rsidRPr="00B15FB6" w14:paraId="055B55FB" w14:textId="77777777" w:rsidTr="00990464">
        <w:trPr>
          <w:trHeight w:val="283"/>
        </w:trPr>
        <w:tc>
          <w:tcPr>
            <w:tcW w:w="1668" w:type="dxa"/>
          </w:tcPr>
          <w:p w14:paraId="62F51D11" w14:textId="77777777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Adresi</w:t>
            </w:r>
          </w:p>
        </w:tc>
        <w:tc>
          <w:tcPr>
            <w:tcW w:w="7544" w:type="dxa"/>
          </w:tcPr>
          <w:p w14:paraId="7068F3BC" w14:textId="01D2A246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1371F1" w:rsidRPr="00B15FB6" w14:paraId="70857719" w14:textId="77777777" w:rsidTr="00990464">
        <w:trPr>
          <w:trHeight w:val="283"/>
        </w:trPr>
        <w:tc>
          <w:tcPr>
            <w:tcW w:w="1668" w:type="dxa"/>
          </w:tcPr>
          <w:p w14:paraId="1BFE3A34" w14:textId="77777777" w:rsidR="001371F1" w:rsidRPr="00B15FB6" w:rsidRDefault="00952A0A" w:rsidP="00B06FFE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sz w:val="20"/>
                <w:szCs w:val="20"/>
              </w:rPr>
              <w:t>E</w:t>
            </w:r>
            <w:r w:rsidR="001371F1"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-posta</w:t>
            </w:r>
          </w:p>
        </w:tc>
        <w:tc>
          <w:tcPr>
            <w:tcW w:w="7544" w:type="dxa"/>
          </w:tcPr>
          <w:p w14:paraId="030BA354" w14:textId="08A80849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1371F1" w:rsidRPr="00B15FB6" w14:paraId="5F052DF6" w14:textId="77777777" w:rsidTr="00990464">
        <w:trPr>
          <w:trHeight w:val="283"/>
        </w:trPr>
        <w:tc>
          <w:tcPr>
            <w:tcW w:w="1668" w:type="dxa"/>
          </w:tcPr>
          <w:p w14:paraId="4B36F305" w14:textId="77777777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Telefon</w:t>
            </w:r>
          </w:p>
        </w:tc>
        <w:tc>
          <w:tcPr>
            <w:tcW w:w="7544" w:type="dxa"/>
          </w:tcPr>
          <w:p w14:paraId="1615D7D1" w14:textId="31529C7C" w:rsidR="001371F1" w:rsidRPr="00B15FB6" w:rsidRDefault="001371F1" w:rsidP="00B06FF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</w:tbl>
    <w:p w14:paraId="2CED1DAE" w14:textId="77777777" w:rsidR="00557893" w:rsidRDefault="00557893" w:rsidP="00E91022">
      <w:pPr>
        <w:spacing w:after="0" w:line="240" w:lineRule="auto"/>
        <w:jc w:val="both"/>
        <w:rPr>
          <w:rFonts w:asciiTheme="majorHAnsi" w:hAnsiTheme="majorHAnsi" w:cstheme="minorHAnsi"/>
          <w:sz w:val="20"/>
          <w:szCs w:val="20"/>
        </w:rPr>
      </w:pPr>
    </w:p>
    <w:p w14:paraId="64C129AE" w14:textId="13909692" w:rsidR="00EF1F90" w:rsidRPr="00B15FB6" w:rsidRDefault="00125BD3" w:rsidP="00E91022">
      <w:pPr>
        <w:spacing w:after="0" w:line="240" w:lineRule="auto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Yazar/</w:t>
      </w:r>
      <w:proofErr w:type="spellStart"/>
      <w:r w:rsidRPr="00B15FB6">
        <w:rPr>
          <w:rFonts w:asciiTheme="majorHAnsi" w:hAnsiTheme="majorHAnsi" w:cstheme="minorHAnsi"/>
          <w:sz w:val="20"/>
          <w:szCs w:val="20"/>
        </w:rPr>
        <w:t>lar</w:t>
      </w:r>
      <w:proofErr w:type="spellEnd"/>
      <w:r w:rsidRPr="00B15FB6">
        <w:rPr>
          <w:rFonts w:asciiTheme="majorHAnsi" w:hAnsiTheme="majorHAnsi" w:cstheme="minorHAnsi"/>
          <w:sz w:val="20"/>
          <w:szCs w:val="20"/>
        </w:rPr>
        <w:t xml:space="preserve"> aşağıdaki ifadeleri onayladıklarını belirtirler:</w:t>
      </w:r>
    </w:p>
    <w:p w14:paraId="6168E6F4" w14:textId="77777777" w:rsidR="00125BD3" w:rsidRPr="00B15FB6" w:rsidRDefault="00125BD3" w:rsidP="00E91022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 xml:space="preserve">Bu </w:t>
      </w:r>
      <w:r w:rsidR="007F3106" w:rsidRPr="00B15FB6">
        <w:rPr>
          <w:rFonts w:asciiTheme="majorHAnsi" w:hAnsiTheme="majorHAnsi" w:cstheme="minorHAnsi"/>
          <w:sz w:val="20"/>
          <w:szCs w:val="20"/>
        </w:rPr>
        <w:t>makalenin</w:t>
      </w:r>
      <w:r w:rsidRPr="00B15FB6">
        <w:rPr>
          <w:rFonts w:asciiTheme="majorHAnsi" w:hAnsiTheme="majorHAnsi" w:cstheme="minorHAnsi"/>
          <w:sz w:val="20"/>
          <w:szCs w:val="20"/>
        </w:rPr>
        <w:t xml:space="preserve"> bir kısmı ya da tamamı başka bir yerde yayınlanmamış, yayınlanmak üzere başka bir yere yollanmamıştır,</w:t>
      </w:r>
    </w:p>
    <w:p w14:paraId="10710A51" w14:textId="77777777" w:rsidR="00125BD3" w:rsidRPr="00B15FB6" w:rsidRDefault="00125BD3" w:rsidP="00E91022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 xml:space="preserve">Tüm yazarlar ilgili </w:t>
      </w:r>
      <w:r w:rsidR="007F3106" w:rsidRPr="00B15FB6">
        <w:rPr>
          <w:rFonts w:asciiTheme="majorHAnsi" w:hAnsiTheme="majorHAnsi" w:cstheme="minorHAnsi"/>
          <w:sz w:val="20"/>
          <w:szCs w:val="20"/>
        </w:rPr>
        <w:t>makaleyi okumuş ve onaylamıştır,</w:t>
      </w:r>
      <w:r w:rsidRPr="00B15FB6">
        <w:rPr>
          <w:rFonts w:asciiTheme="majorHAnsi" w:hAnsiTheme="majorHAnsi" w:cstheme="minorHAnsi"/>
          <w:sz w:val="20"/>
          <w:szCs w:val="20"/>
        </w:rPr>
        <w:t xml:space="preserve"> </w:t>
      </w:r>
      <w:r w:rsidR="007F3106" w:rsidRPr="00B15FB6">
        <w:rPr>
          <w:rFonts w:asciiTheme="majorHAnsi" w:hAnsiTheme="majorHAnsi" w:cstheme="minorHAnsi"/>
          <w:sz w:val="20"/>
          <w:szCs w:val="20"/>
        </w:rPr>
        <w:t xml:space="preserve">dergiye yayınlanmak üzere </w:t>
      </w:r>
      <w:r w:rsidR="004705B0">
        <w:rPr>
          <w:rFonts w:asciiTheme="majorHAnsi" w:hAnsiTheme="majorHAnsi" w:cstheme="minorHAnsi"/>
          <w:sz w:val="20"/>
          <w:szCs w:val="20"/>
        </w:rPr>
        <w:t>gönderildiğinden haberdardırlar.</w:t>
      </w:r>
    </w:p>
    <w:p w14:paraId="5BA57993" w14:textId="77777777" w:rsidR="007F3106" w:rsidRPr="00B15FB6" w:rsidRDefault="007F3106" w:rsidP="00E91022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Makale yazar/</w:t>
      </w:r>
      <w:proofErr w:type="spellStart"/>
      <w:r w:rsidRPr="00B15FB6">
        <w:rPr>
          <w:rFonts w:asciiTheme="majorHAnsi" w:hAnsiTheme="majorHAnsi" w:cstheme="minorHAnsi"/>
          <w:sz w:val="20"/>
          <w:szCs w:val="20"/>
        </w:rPr>
        <w:t>lar</w:t>
      </w:r>
      <w:proofErr w:type="spellEnd"/>
      <w:r w:rsidRPr="00B15FB6">
        <w:rPr>
          <w:rFonts w:asciiTheme="majorHAnsi" w:hAnsiTheme="majorHAnsi" w:cstheme="minorHAnsi"/>
          <w:sz w:val="20"/>
          <w:szCs w:val="20"/>
        </w:rPr>
        <w:t xml:space="preserve"> tarafından yazılmış, özgün bir çalışmadır,</w:t>
      </w:r>
    </w:p>
    <w:p w14:paraId="7635E66C" w14:textId="77777777" w:rsidR="007F3106" w:rsidRPr="00B15FB6" w:rsidRDefault="007F3106" w:rsidP="00E91022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Makalenin içinde yer alan bilgilerin sorumluluğu yazar/</w:t>
      </w:r>
      <w:proofErr w:type="spellStart"/>
      <w:r w:rsidRPr="00B15FB6">
        <w:rPr>
          <w:rFonts w:asciiTheme="majorHAnsi" w:hAnsiTheme="majorHAnsi" w:cstheme="minorHAnsi"/>
          <w:sz w:val="20"/>
          <w:szCs w:val="20"/>
        </w:rPr>
        <w:t>larına</w:t>
      </w:r>
      <w:proofErr w:type="spellEnd"/>
      <w:r w:rsidRPr="00B15FB6">
        <w:rPr>
          <w:rFonts w:asciiTheme="majorHAnsi" w:hAnsiTheme="majorHAnsi" w:cstheme="minorHAnsi"/>
          <w:sz w:val="20"/>
          <w:szCs w:val="20"/>
        </w:rPr>
        <w:t xml:space="preserve"> aittir,</w:t>
      </w:r>
    </w:p>
    <w:p w14:paraId="0CD5BE44" w14:textId="77777777" w:rsidR="007F3106" w:rsidRPr="00B15FB6" w:rsidRDefault="007F3106" w:rsidP="00E91022">
      <w:pPr>
        <w:pStyle w:val="ListeParagraf"/>
        <w:numPr>
          <w:ilvl w:val="0"/>
          <w:numId w:val="1"/>
        </w:numPr>
        <w:spacing w:after="0" w:line="240" w:lineRule="auto"/>
        <w:ind w:left="284" w:hanging="284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Yazar/</w:t>
      </w:r>
      <w:proofErr w:type="spellStart"/>
      <w:r w:rsidRPr="00B15FB6">
        <w:rPr>
          <w:rFonts w:asciiTheme="majorHAnsi" w:hAnsiTheme="majorHAnsi" w:cstheme="minorHAnsi"/>
          <w:sz w:val="20"/>
          <w:szCs w:val="20"/>
        </w:rPr>
        <w:t>lar</w:t>
      </w:r>
      <w:proofErr w:type="spellEnd"/>
      <w:r w:rsidRPr="00B15FB6">
        <w:rPr>
          <w:rFonts w:asciiTheme="majorHAnsi" w:hAnsiTheme="majorHAnsi" w:cstheme="minorHAnsi"/>
          <w:sz w:val="20"/>
          <w:szCs w:val="20"/>
        </w:rPr>
        <w:t xml:space="preserve"> makalenin telif hakkından feragat ederler,</w:t>
      </w:r>
    </w:p>
    <w:p w14:paraId="7EF0E215" w14:textId="77777777" w:rsidR="00E91022" w:rsidRPr="00B15FB6" w:rsidRDefault="00E91022" w:rsidP="00E91022">
      <w:pPr>
        <w:spacing w:after="0" w:line="240" w:lineRule="auto"/>
        <w:rPr>
          <w:rFonts w:asciiTheme="majorHAnsi" w:hAnsiTheme="majorHAnsi" w:cstheme="minorHAnsi"/>
          <w:sz w:val="20"/>
          <w:szCs w:val="20"/>
        </w:rPr>
      </w:pPr>
    </w:p>
    <w:p w14:paraId="062093AA" w14:textId="77777777" w:rsidR="00557893" w:rsidRPr="00557893" w:rsidRDefault="007F3106" w:rsidP="00557893">
      <w:pPr>
        <w:spacing w:after="0" w:line="240" w:lineRule="auto"/>
        <w:rPr>
          <w:rFonts w:asciiTheme="majorHAnsi" w:hAnsiTheme="majorHAnsi" w:cstheme="minorHAnsi"/>
          <w:b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 xml:space="preserve">Bu makalenin telif hakkı </w:t>
      </w:r>
      <w:r w:rsidR="00557893" w:rsidRPr="00557893">
        <w:rPr>
          <w:rFonts w:asciiTheme="majorHAnsi" w:hAnsiTheme="majorHAnsi" w:cstheme="minorHAnsi"/>
          <w:b/>
          <w:sz w:val="20"/>
          <w:szCs w:val="20"/>
        </w:rPr>
        <w:t>Toplumsal Politika Dergisi</w:t>
      </w:r>
      <w:r w:rsidR="00D631E8" w:rsidRPr="00B15FB6">
        <w:rPr>
          <w:rFonts w:asciiTheme="majorHAnsi" w:hAnsiTheme="majorHAnsi" w:cstheme="minorHAnsi"/>
          <w:sz w:val="20"/>
          <w:szCs w:val="20"/>
        </w:rPr>
        <w:t xml:space="preserve">’ne devredilmiş </w:t>
      </w:r>
      <w:r w:rsidRPr="00B15FB6">
        <w:rPr>
          <w:rFonts w:asciiTheme="majorHAnsi" w:hAnsiTheme="majorHAnsi" w:cstheme="minorHAnsi"/>
          <w:sz w:val="20"/>
          <w:szCs w:val="20"/>
        </w:rPr>
        <w:t xml:space="preserve">olup, </w:t>
      </w:r>
      <w:r w:rsidR="00557893" w:rsidRPr="00557893">
        <w:rPr>
          <w:rFonts w:asciiTheme="majorHAnsi" w:hAnsiTheme="majorHAnsi" w:cstheme="minorHAnsi"/>
          <w:b/>
          <w:sz w:val="20"/>
          <w:szCs w:val="20"/>
        </w:rPr>
        <w:t>Toplumsal Politika Dergisi</w:t>
      </w:r>
    </w:p>
    <w:p w14:paraId="7A1E4659" w14:textId="3D81610C" w:rsidR="007F3106" w:rsidRPr="00557893" w:rsidRDefault="00557893" w:rsidP="00E91022">
      <w:pPr>
        <w:spacing w:after="0" w:line="240" w:lineRule="auto"/>
        <w:rPr>
          <w:rFonts w:asciiTheme="majorHAnsi" w:hAnsiTheme="majorHAnsi" w:cstheme="minorHAnsi"/>
          <w:b/>
          <w:sz w:val="20"/>
          <w:szCs w:val="20"/>
        </w:rPr>
      </w:pPr>
      <w:r>
        <w:rPr>
          <w:rFonts w:asciiTheme="majorHAnsi" w:hAnsiTheme="majorHAnsi" w:cstheme="minorHAnsi"/>
          <w:sz w:val="20"/>
          <w:szCs w:val="20"/>
        </w:rPr>
        <w:t>Editör</w:t>
      </w:r>
      <w:r w:rsidR="007F3106" w:rsidRPr="00B15FB6">
        <w:rPr>
          <w:rFonts w:asciiTheme="majorHAnsi" w:hAnsiTheme="majorHAnsi" w:cstheme="minorHAnsi"/>
          <w:sz w:val="20"/>
          <w:szCs w:val="20"/>
        </w:rPr>
        <w:t xml:space="preserve"> Kurulu makalenin yayınlanabilmesi konusunda yetkili kılınmıştır. </w:t>
      </w:r>
    </w:p>
    <w:p w14:paraId="767DB4F2" w14:textId="77777777" w:rsidR="007F3106" w:rsidRPr="00B15FB6" w:rsidRDefault="007F3106" w:rsidP="00E91022">
      <w:pPr>
        <w:spacing w:after="0" w:line="240" w:lineRule="auto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Yukarıdaki konular dışında yazar/</w:t>
      </w:r>
      <w:proofErr w:type="spellStart"/>
      <w:r w:rsidRPr="00B15FB6">
        <w:rPr>
          <w:rFonts w:asciiTheme="majorHAnsi" w:hAnsiTheme="majorHAnsi" w:cstheme="minorHAnsi"/>
          <w:sz w:val="20"/>
          <w:szCs w:val="20"/>
        </w:rPr>
        <w:t>ların</w:t>
      </w:r>
      <w:proofErr w:type="spellEnd"/>
      <w:r w:rsidRPr="00B15FB6">
        <w:rPr>
          <w:rFonts w:asciiTheme="majorHAnsi" w:hAnsiTheme="majorHAnsi" w:cstheme="minorHAnsi"/>
          <w:sz w:val="20"/>
          <w:szCs w:val="20"/>
        </w:rPr>
        <w:t xml:space="preserve"> aşağıdaki hakları ayrıca saklıdır;</w:t>
      </w:r>
    </w:p>
    <w:p w14:paraId="4F93A86A" w14:textId="77777777" w:rsidR="006C699E" w:rsidRPr="00B15FB6" w:rsidRDefault="006C699E" w:rsidP="00E91022">
      <w:pPr>
        <w:pStyle w:val="ListeParagraf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Telif hakkı dışındaki patent vb. bütün tescil edilmiş hakları yazar/</w:t>
      </w:r>
      <w:proofErr w:type="spellStart"/>
      <w:r w:rsidRPr="00B15FB6">
        <w:rPr>
          <w:rFonts w:asciiTheme="majorHAnsi" w:hAnsiTheme="majorHAnsi" w:cstheme="minorHAnsi"/>
          <w:sz w:val="20"/>
          <w:szCs w:val="20"/>
        </w:rPr>
        <w:t>lara</w:t>
      </w:r>
      <w:proofErr w:type="spellEnd"/>
      <w:r w:rsidRPr="00B15FB6">
        <w:rPr>
          <w:rFonts w:asciiTheme="majorHAnsi" w:hAnsiTheme="majorHAnsi" w:cstheme="minorHAnsi"/>
          <w:sz w:val="20"/>
          <w:szCs w:val="20"/>
        </w:rPr>
        <w:t xml:space="preserve"> aittir,</w:t>
      </w:r>
    </w:p>
    <w:p w14:paraId="6EB0D820" w14:textId="77777777" w:rsidR="006C699E" w:rsidRPr="00B15FB6" w:rsidRDefault="006C699E" w:rsidP="00E91022">
      <w:pPr>
        <w:pStyle w:val="ListeParagraf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Yazar/</w:t>
      </w:r>
      <w:proofErr w:type="spellStart"/>
      <w:r w:rsidRPr="00B15FB6">
        <w:rPr>
          <w:rFonts w:asciiTheme="majorHAnsi" w:hAnsiTheme="majorHAnsi" w:cstheme="minorHAnsi"/>
          <w:sz w:val="20"/>
          <w:szCs w:val="20"/>
        </w:rPr>
        <w:t>lar</w:t>
      </w:r>
      <w:proofErr w:type="spellEnd"/>
      <w:r w:rsidRPr="00B15FB6">
        <w:rPr>
          <w:rFonts w:asciiTheme="majorHAnsi" w:hAnsiTheme="majorHAnsi" w:cstheme="minorHAnsi"/>
          <w:sz w:val="20"/>
          <w:szCs w:val="20"/>
        </w:rPr>
        <w:t xml:space="preserve"> makalenin tümünü kitaplarında ve derslerinde, sözlü sunumlarında ve konferanslarda kullanabilirler,</w:t>
      </w:r>
    </w:p>
    <w:p w14:paraId="116039DD" w14:textId="77777777" w:rsidR="006C699E" w:rsidRPr="00B15FB6" w:rsidRDefault="006C699E" w:rsidP="00E91022">
      <w:pPr>
        <w:pStyle w:val="ListeParagraf"/>
        <w:numPr>
          <w:ilvl w:val="0"/>
          <w:numId w:val="2"/>
        </w:numPr>
        <w:spacing w:after="0" w:line="240" w:lineRule="auto"/>
        <w:ind w:left="284" w:hanging="284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Makalenin tümü ya da bir bölümünü satış amaçlı olmamak koşulu ile kendi faaliyetleri için çoğaltma hakkına sahiptirler.</w:t>
      </w:r>
    </w:p>
    <w:p w14:paraId="33989F0A" w14:textId="77777777" w:rsidR="00E91022" w:rsidRPr="00B15FB6" w:rsidRDefault="00E91022" w:rsidP="00E91022">
      <w:pPr>
        <w:spacing w:after="0" w:line="240" w:lineRule="auto"/>
        <w:jc w:val="both"/>
        <w:rPr>
          <w:rFonts w:asciiTheme="majorHAnsi" w:hAnsiTheme="majorHAnsi" w:cstheme="minorHAnsi"/>
          <w:sz w:val="20"/>
          <w:szCs w:val="20"/>
        </w:rPr>
      </w:pPr>
    </w:p>
    <w:p w14:paraId="011A0E9D" w14:textId="49EE27FC" w:rsidR="007F3106" w:rsidRPr="00557893" w:rsidRDefault="00645085" w:rsidP="00E91022">
      <w:pPr>
        <w:spacing w:after="0" w:line="240" w:lineRule="auto"/>
        <w:jc w:val="both"/>
        <w:rPr>
          <w:rFonts w:asciiTheme="majorHAnsi" w:hAnsiTheme="majorHAnsi" w:cstheme="minorHAnsi"/>
          <w:b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 xml:space="preserve">Yukarıdaki haklar dışında makalenin çoğaltılması, postalanması ve diğer yollardan </w:t>
      </w:r>
      <w:r w:rsidR="006A6AFC" w:rsidRPr="00B15FB6">
        <w:rPr>
          <w:rFonts w:asciiTheme="majorHAnsi" w:hAnsiTheme="majorHAnsi" w:cstheme="minorHAnsi"/>
          <w:sz w:val="20"/>
          <w:szCs w:val="20"/>
        </w:rPr>
        <w:t xml:space="preserve">dağıtılması, ancak </w:t>
      </w:r>
      <w:r w:rsidR="00557893" w:rsidRPr="00557893">
        <w:rPr>
          <w:rFonts w:asciiTheme="majorHAnsi" w:hAnsiTheme="majorHAnsi" w:cstheme="minorHAnsi"/>
          <w:b/>
          <w:sz w:val="20"/>
          <w:szCs w:val="20"/>
        </w:rPr>
        <w:t>Toplumsal Politika Dergisi</w:t>
      </w:r>
      <w:r w:rsidR="00557893">
        <w:rPr>
          <w:rFonts w:asciiTheme="majorHAnsi" w:hAnsiTheme="majorHAnsi" w:cstheme="minorHAnsi"/>
          <w:b/>
          <w:sz w:val="20"/>
          <w:szCs w:val="20"/>
        </w:rPr>
        <w:t xml:space="preserve"> </w:t>
      </w:r>
      <w:r w:rsidR="006A6AFC" w:rsidRPr="00B15FB6">
        <w:rPr>
          <w:rFonts w:asciiTheme="majorHAnsi" w:hAnsiTheme="majorHAnsi" w:cstheme="minorHAnsi"/>
          <w:sz w:val="20"/>
          <w:szCs w:val="20"/>
        </w:rPr>
        <w:t xml:space="preserve">Yetkilisinin </w:t>
      </w:r>
      <w:r w:rsidR="00864A87" w:rsidRPr="00B15FB6">
        <w:rPr>
          <w:rFonts w:asciiTheme="majorHAnsi" w:hAnsiTheme="majorHAnsi" w:cstheme="minorHAnsi"/>
          <w:sz w:val="20"/>
          <w:szCs w:val="20"/>
        </w:rPr>
        <w:t>ya da</w:t>
      </w:r>
      <w:r w:rsidR="00B15FB6">
        <w:rPr>
          <w:rFonts w:asciiTheme="majorHAnsi" w:hAnsiTheme="majorHAnsi" w:cstheme="minorHAnsi"/>
          <w:sz w:val="20"/>
          <w:szCs w:val="20"/>
        </w:rPr>
        <w:t xml:space="preserve"> </w:t>
      </w:r>
      <w:r w:rsidR="006A6AFC" w:rsidRPr="00B15FB6">
        <w:rPr>
          <w:rFonts w:asciiTheme="majorHAnsi" w:hAnsiTheme="majorHAnsi" w:cstheme="minorHAnsi"/>
          <w:sz w:val="20"/>
          <w:szCs w:val="20"/>
        </w:rPr>
        <w:t>Yayın Kurulunun izni ile yapılabilir. Makalenin tümü ya da bir kısmından atıf yapılarak yararlanılabilir.</w:t>
      </w:r>
    </w:p>
    <w:p w14:paraId="5FAF578D" w14:textId="77777777" w:rsidR="00E91022" w:rsidRPr="00B15FB6" w:rsidRDefault="00E91022" w:rsidP="00E91022">
      <w:pPr>
        <w:spacing w:after="0" w:line="240" w:lineRule="auto"/>
        <w:jc w:val="both"/>
        <w:rPr>
          <w:rFonts w:asciiTheme="majorHAnsi" w:hAnsiTheme="majorHAnsi" w:cstheme="minorHAnsi"/>
          <w:sz w:val="20"/>
          <w:szCs w:val="20"/>
        </w:rPr>
      </w:pPr>
    </w:p>
    <w:p w14:paraId="64BEB71B" w14:textId="65F6BC64" w:rsidR="00E91022" w:rsidRDefault="00F502ED" w:rsidP="00E91022">
      <w:pPr>
        <w:spacing w:after="0" w:line="240" w:lineRule="auto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Bu belge tüm yazarlar tarafından imzalanmalıdır, yazarların farklı kuruluşlarda bulun</w:t>
      </w:r>
      <w:r w:rsidR="00864A87" w:rsidRPr="00B15FB6">
        <w:rPr>
          <w:rFonts w:asciiTheme="majorHAnsi" w:hAnsiTheme="majorHAnsi" w:cstheme="minorHAnsi"/>
          <w:sz w:val="20"/>
          <w:szCs w:val="20"/>
        </w:rPr>
        <w:t>m</w:t>
      </w:r>
      <w:r w:rsidRPr="00B15FB6">
        <w:rPr>
          <w:rFonts w:asciiTheme="majorHAnsi" w:hAnsiTheme="majorHAnsi" w:cstheme="minorHAnsi"/>
          <w:sz w:val="20"/>
          <w:szCs w:val="20"/>
        </w:rPr>
        <w:t xml:space="preserve">ası durumunda imzalar farklı formlarda sunulabilir. </w:t>
      </w:r>
      <w:r w:rsidR="00B971BB" w:rsidRPr="00B15FB6">
        <w:rPr>
          <w:rFonts w:asciiTheme="majorHAnsi" w:hAnsiTheme="majorHAnsi" w:cstheme="minorHAnsi"/>
          <w:sz w:val="20"/>
          <w:szCs w:val="20"/>
        </w:rPr>
        <w:t>Belgenin</w:t>
      </w:r>
      <w:r w:rsidR="00C25412" w:rsidRPr="00B15FB6">
        <w:rPr>
          <w:rFonts w:asciiTheme="majorHAnsi" w:hAnsiTheme="majorHAnsi" w:cstheme="minorHAnsi"/>
          <w:sz w:val="20"/>
          <w:szCs w:val="20"/>
        </w:rPr>
        <w:t xml:space="preserve"> </w:t>
      </w:r>
      <w:r w:rsidR="00864A87" w:rsidRPr="00B15FB6">
        <w:rPr>
          <w:rFonts w:asciiTheme="majorHAnsi" w:hAnsiTheme="majorHAnsi" w:cstheme="minorHAnsi"/>
          <w:sz w:val="20"/>
          <w:szCs w:val="20"/>
        </w:rPr>
        <w:t xml:space="preserve">Islak imzalı hali tarayıcıda taranmış </w:t>
      </w:r>
      <w:proofErr w:type="spellStart"/>
      <w:r w:rsidR="00864A87" w:rsidRPr="00B15FB6">
        <w:rPr>
          <w:rFonts w:asciiTheme="majorHAnsi" w:hAnsiTheme="majorHAnsi" w:cstheme="minorHAnsi"/>
          <w:sz w:val="20"/>
          <w:szCs w:val="20"/>
        </w:rPr>
        <w:t>jpeg</w:t>
      </w:r>
      <w:proofErr w:type="spellEnd"/>
      <w:r w:rsidR="00864A87" w:rsidRPr="00B15FB6">
        <w:rPr>
          <w:rFonts w:asciiTheme="majorHAnsi" w:hAnsiTheme="majorHAnsi" w:cstheme="minorHAnsi"/>
          <w:sz w:val="20"/>
          <w:szCs w:val="20"/>
        </w:rPr>
        <w:t xml:space="preserve"> formatında ya da </w:t>
      </w:r>
      <w:proofErr w:type="spellStart"/>
      <w:r w:rsidR="00864A87" w:rsidRPr="00B15FB6">
        <w:rPr>
          <w:rFonts w:asciiTheme="majorHAnsi" w:hAnsiTheme="majorHAnsi" w:cstheme="minorHAnsi"/>
          <w:sz w:val="20"/>
          <w:szCs w:val="20"/>
        </w:rPr>
        <w:t>pdf</w:t>
      </w:r>
      <w:proofErr w:type="spellEnd"/>
      <w:r w:rsidR="00864A87" w:rsidRPr="00B15FB6">
        <w:rPr>
          <w:rFonts w:asciiTheme="majorHAnsi" w:hAnsiTheme="majorHAnsi" w:cstheme="minorHAnsi"/>
          <w:sz w:val="20"/>
          <w:szCs w:val="20"/>
        </w:rPr>
        <w:t xml:space="preserve"> formatında olmalı ve </w:t>
      </w:r>
      <w:r w:rsidR="00C25412" w:rsidRPr="00B15FB6">
        <w:rPr>
          <w:rFonts w:asciiTheme="majorHAnsi" w:hAnsiTheme="majorHAnsi" w:cstheme="minorHAnsi"/>
          <w:sz w:val="20"/>
          <w:szCs w:val="20"/>
        </w:rPr>
        <w:t xml:space="preserve">Makale </w:t>
      </w:r>
      <w:r w:rsidR="00864A87" w:rsidRPr="00B15FB6">
        <w:rPr>
          <w:rFonts w:asciiTheme="majorHAnsi" w:hAnsiTheme="majorHAnsi" w:cstheme="minorHAnsi"/>
          <w:sz w:val="20"/>
          <w:szCs w:val="20"/>
        </w:rPr>
        <w:t xml:space="preserve">ile </w:t>
      </w:r>
      <w:r w:rsidR="00C25412" w:rsidRPr="00B15FB6">
        <w:rPr>
          <w:rFonts w:asciiTheme="majorHAnsi" w:hAnsiTheme="majorHAnsi" w:cstheme="minorHAnsi"/>
          <w:sz w:val="20"/>
          <w:szCs w:val="20"/>
        </w:rPr>
        <w:t xml:space="preserve">birlikte </w:t>
      </w:r>
      <w:proofErr w:type="spellStart"/>
      <w:r w:rsidR="00557893">
        <w:rPr>
          <w:rFonts w:asciiTheme="majorHAnsi" w:hAnsiTheme="majorHAnsi" w:cstheme="minorHAnsi"/>
          <w:b/>
          <w:sz w:val="20"/>
          <w:szCs w:val="20"/>
        </w:rPr>
        <w:t>dergipark</w:t>
      </w:r>
      <w:proofErr w:type="spellEnd"/>
      <w:r w:rsidR="00557893">
        <w:rPr>
          <w:rFonts w:asciiTheme="majorHAnsi" w:hAnsiTheme="majorHAnsi" w:cstheme="minorHAnsi"/>
          <w:b/>
          <w:sz w:val="20"/>
          <w:szCs w:val="20"/>
        </w:rPr>
        <w:t xml:space="preserve"> sistemine yüklenmelidir.</w:t>
      </w:r>
      <w:r w:rsidR="006C17A2" w:rsidRPr="00B15FB6">
        <w:rPr>
          <w:rFonts w:asciiTheme="majorHAnsi" w:hAnsiTheme="majorHAnsi" w:cstheme="minorHAnsi"/>
          <w:sz w:val="20"/>
          <w:szCs w:val="20"/>
        </w:rPr>
        <w:t xml:space="preserve"> Makalenin Yayın Kurulunca yayına </w:t>
      </w:r>
      <w:r w:rsidR="006C17A2" w:rsidRPr="00B15FB6">
        <w:rPr>
          <w:rFonts w:asciiTheme="majorHAnsi" w:hAnsiTheme="majorHAnsi" w:cstheme="minorHAnsi"/>
          <w:sz w:val="20"/>
          <w:szCs w:val="20"/>
          <w:u w:val="single"/>
        </w:rPr>
        <w:t>kabul edilmemesi</w:t>
      </w:r>
      <w:r w:rsidR="006C17A2" w:rsidRPr="00B15FB6">
        <w:rPr>
          <w:rFonts w:asciiTheme="majorHAnsi" w:hAnsiTheme="majorHAnsi" w:cstheme="minorHAnsi"/>
          <w:sz w:val="20"/>
          <w:szCs w:val="20"/>
        </w:rPr>
        <w:t xml:space="preserve"> durumunda bu belge geçersizdir.</w:t>
      </w:r>
    </w:p>
    <w:p w14:paraId="689355CB" w14:textId="77777777" w:rsidR="00557893" w:rsidRPr="00B15FB6" w:rsidRDefault="00557893" w:rsidP="00E91022">
      <w:pPr>
        <w:spacing w:after="0" w:line="240" w:lineRule="auto"/>
        <w:jc w:val="both"/>
        <w:rPr>
          <w:rFonts w:asciiTheme="majorHAnsi" w:hAnsiTheme="majorHAnsi"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4289"/>
        <w:gridCol w:w="2372"/>
        <w:gridCol w:w="2401"/>
      </w:tblGrid>
      <w:tr w:rsidR="00F502ED" w:rsidRPr="00B15FB6" w14:paraId="3BFC3283" w14:textId="77777777" w:rsidTr="00BF22C5">
        <w:trPr>
          <w:trHeight w:val="397"/>
        </w:trPr>
        <w:tc>
          <w:tcPr>
            <w:tcW w:w="4289" w:type="dxa"/>
          </w:tcPr>
          <w:p w14:paraId="038367EB" w14:textId="77777777" w:rsidR="00F502ED" w:rsidRPr="00B15FB6" w:rsidRDefault="00F502ED" w:rsidP="00E91022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Yazar/</w:t>
            </w:r>
            <w:proofErr w:type="spellStart"/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lar</w:t>
            </w:r>
            <w:proofErr w:type="spellEnd"/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 xml:space="preserve"> Adı ve Soyadı</w:t>
            </w:r>
          </w:p>
        </w:tc>
        <w:tc>
          <w:tcPr>
            <w:tcW w:w="2372" w:type="dxa"/>
          </w:tcPr>
          <w:p w14:paraId="6336656E" w14:textId="77777777" w:rsidR="00F502ED" w:rsidRPr="00B15FB6" w:rsidRDefault="00F502ED" w:rsidP="00E91022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Tarih</w:t>
            </w:r>
          </w:p>
        </w:tc>
        <w:tc>
          <w:tcPr>
            <w:tcW w:w="2401" w:type="dxa"/>
          </w:tcPr>
          <w:p w14:paraId="38DE1C9B" w14:textId="77777777" w:rsidR="00F502ED" w:rsidRPr="00B15FB6" w:rsidRDefault="00F502ED" w:rsidP="00E91022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B15FB6">
              <w:rPr>
                <w:rFonts w:asciiTheme="majorHAnsi" w:hAnsiTheme="majorHAnsi" w:cstheme="minorHAnsi"/>
                <w:b/>
                <w:sz w:val="20"/>
                <w:szCs w:val="20"/>
              </w:rPr>
              <w:t>İmza</w:t>
            </w:r>
          </w:p>
        </w:tc>
      </w:tr>
      <w:tr w:rsidR="00F502ED" w:rsidRPr="00B15FB6" w14:paraId="087ADA91" w14:textId="77777777" w:rsidTr="00BF22C5">
        <w:trPr>
          <w:trHeight w:val="397"/>
        </w:trPr>
        <w:tc>
          <w:tcPr>
            <w:tcW w:w="4289" w:type="dxa"/>
          </w:tcPr>
          <w:p w14:paraId="552A9B03" w14:textId="5080C863" w:rsidR="00F502ED" w:rsidRPr="00B15FB6" w:rsidRDefault="00F502ED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372" w:type="dxa"/>
          </w:tcPr>
          <w:p w14:paraId="5E89B09C" w14:textId="77777777" w:rsidR="00F502ED" w:rsidRPr="00B15FB6" w:rsidRDefault="00F502ED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401" w:type="dxa"/>
          </w:tcPr>
          <w:p w14:paraId="63492770" w14:textId="77777777" w:rsidR="00F502ED" w:rsidRPr="00B15FB6" w:rsidRDefault="00F502ED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52D51" w:rsidRPr="00B15FB6" w14:paraId="12FCACFE" w14:textId="77777777" w:rsidTr="00BF22C5">
        <w:trPr>
          <w:trHeight w:val="397"/>
        </w:trPr>
        <w:tc>
          <w:tcPr>
            <w:tcW w:w="4289" w:type="dxa"/>
          </w:tcPr>
          <w:p w14:paraId="6C1FAF36" w14:textId="77944FA2" w:rsidR="00E52D51" w:rsidRPr="00B15FB6" w:rsidRDefault="00E52D51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372" w:type="dxa"/>
          </w:tcPr>
          <w:p w14:paraId="16918FD9" w14:textId="77777777" w:rsidR="00E52D51" w:rsidRPr="00B15FB6" w:rsidRDefault="00E52D51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401" w:type="dxa"/>
          </w:tcPr>
          <w:p w14:paraId="69483A97" w14:textId="77777777" w:rsidR="00E52D51" w:rsidRPr="00B15FB6" w:rsidRDefault="00E52D51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52D51" w:rsidRPr="00B15FB6" w14:paraId="05297910" w14:textId="77777777" w:rsidTr="00BF22C5">
        <w:trPr>
          <w:trHeight w:val="397"/>
        </w:trPr>
        <w:tc>
          <w:tcPr>
            <w:tcW w:w="4289" w:type="dxa"/>
          </w:tcPr>
          <w:p w14:paraId="0285429A" w14:textId="77777777" w:rsidR="00E52D51" w:rsidRPr="00B15FB6" w:rsidRDefault="00E52D51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372" w:type="dxa"/>
          </w:tcPr>
          <w:p w14:paraId="4D58B582" w14:textId="77777777" w:rsidR="00E52D51" w:rsidRPr="00B15FB6" w:rsidRDefault="00E52D51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401" w:type="dxa"/>
          </w:tcPr>
          <w:p w14:paraId="5F381278" w14:textId="77777777" w:rsidR="00E52D51" w:rsidRPr="00B15FB6" w:rsidRDefault="00E52D51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52D51" w:rsidRPr="00B15FB6" w14:paraId="64C09983" w14:textId="77777777" w:rsidTr="00BF22C5">
        <w:trPr>
          <w:trHeight w:val="397"/>
        </w:trPr>
        <w:tc>
          <w:tcPr>
            <w:tcW w:w="4289" w:type="dxa"/>
          </w:tcPr>
          <w:p w14:paraId="23160AC5" w14:textId="77777777" w:rsidR="00E52D51" w:rsidRPr="00B15FB6" w:rsidRDefault="00E52D51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372" w:type="dxa"/>
          </w:tcPr>
          <w:p w14:paraId="1FA7E4A3" w14:textId="77777777" w:rsidR="00E52D51" w:rsidRPr="00B15FB6" w:rsidRDefault="00E52D51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401" w:type="dxa"/>
          </w:tcPr>
          <w:p w14:paraId="06FAF61E" w14:textId="77777777" w:rsidR="00E52D51" w:rsidRPr="00B15FB6" w:rsidRDefault="00E52D51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F502ED" w:rsidRPr="00B15FB6" w14:paraId="40477017" w14:textId="77777777" w:rsidTr="00BF22C5">
        <w:trPr>
          <w:trHeight w:val="397"/>
        </w:trPr>
        <w:tc>
          <w:tcPr>
            <w:tcW w:w="4289" w:type="dxa"/>
          </w:tcPr>
          <w:p w14:paraId="4BCE34C5" w14:textId="77777777" w:rsidR="00F502ED" w:rsidRPr="00B15FB6" w:rsidRDefault="00F502ED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372" w:type="dxa"/>
          </w:tcPr>
          <w:p w14:paraId="40CB3EE9" w14:textId="77777777" w:rsidR="00F502ED" w:rsidRPr="00B15FB6" w:rsidRDefault="00F502ED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401" w:type="dxa"/>
          </w:tcPr>
          <w:p w14:paraId="50394636" w14:textId="77777777" w:rsidR="00F502ED" w:rsidRPr="00B15FB6" w:rsidRDefault="00F502ED" w:rsidP="00E91022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</w:tbl>
    <w:p w14:paraId="0FA40078" w14:textId="77777777" w:rsidR="00F502ED" w:rsidRPr="00B15FB6" w:rsidRDefault="00F502ED" w:rsidP="00F502ED">
      <w:pPr>
        <w:spacing w:after="0" w:line="240" w:lineRule="auto"/>
        <w:jc w:val="both"/>
        <w:rPr>
          <w:rFonts w:asciiTheme="majorHAnsi" w:hAnsiTheme="majorHAnsi" w:cstheme="minorHAnsi"/>
          <w:sz w:val="20"/>
          <w:szCs w:val="20"/>
        </w:rPr>
      </w:pPr>
      <w:r w:rsidRPr="00B15FB6">
        <w:rPr>
          <w:rFonts w:asciiTheme="majorHAnsi" w:hAnsiTheme="majorHAnsi" w:cstheme="minorHAnsi"/>
          <w:sz w:val="20"/>
          <w:szCs w:val="20"/>
        </w:rPr>
        <w:t>Satır sayısı ya</w:t>
      </w:r>
      <w:r w:rsidR="00630D7C" w:rsidRPr="00B15FB6">
        <w:rPr>
          <w:rFonts w:asciiTheme="majorHAnsi" w:hAnsiTheme="majorHAnsi" w:cstheme="minorHAnsi"/>
          <w:sz w:val="20"/>
          <w:szCs w:val="20"/>
        </w:rPr>
        <w:t>zar sayısına göre artırılabilir/azaltılabilir.</w:t>
      </w:r>
    </w:p>
    <w:sectPr w:rsidR="00F502ED" w:rsidRPr="00B15FB6" w:rsidSect="00990464">
      <w:headerReference w:type="default" r:id="rId7"/>
      <w:type w:val="continuous"/>
      <w:pgSz w:w="11906" w:h="16838"/>
      <w:pgMar w:top="1247" w:right="1417" w:bottom="851" w:left="1417" w:header="426" w:footer="5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AF535D" w14:textId="77777777" w:rsidR="000365DF" w:rsidRDefault="000365DF" w:rsidP="009A3EEC">
      <w:pPr>
        <w:spacing w:after="0" w:line="240" w:lineRule="auto"/>
      </w:pPr>
      <w:r>
        <w:separator/>
      </w:r>
    </w:p>
  </w:endnote>
  <w:endnote w:type="continuationSeparator" w:id="0">
    <w:p w14:paraId="63187927" w14:textId="77777777" w:rsidR="000365DF" w:rsidRDefault="000365DF" w:rsidP="009A3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CE68E0" w14:textId="77777777" w:rsidR="000365DF" w:rsidRDefault="000365DF" w:rsidP="009A3EEC">
      <w:pPr>
        <w:spacing w:after="0" w:line="240" w:lineRule="auto"/>
      </w:pPr>
      <w:r>
        <w:separator/>
      </w:r>
    </w:p>
  </w:footnote>
  <w:footnote w:type="continuationSeparator" w:id="0">
    <w:p w14:paraId="291543D4" w14:textId="77777777" w:rsidR="000365DF" w:rsidRDefault="000365DF" w:rsidP="009A3E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AC975B" w14:textId="74A70A78" w:rsidR="009A3EEC" w:rsidRDefault="009A3EEC" w:rsidP="00487D64">
    <w:pPr>
      <w:spacing w:after="0" w:line="240" w:lineRule="auto"/>
      <w:ind w:left="-284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2034B1"/>
    <w:multiLevelType w:val="hybridMultilevel"/>
    <w:tmpl w:val="A280BB2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AF5CD0"/>
    <w:multiLevelType w:val="hybridMultilevel"/>
    <w:tmpl w:val="22F0B33E"/>
    <w:lvl w:ilvl="0" w:tplc="E87A30C4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DU2sjQwMrU0M7JQ0lEKTi0uzszPAykwqgUAxlm1JywAAAA="/>
  </w:docVars>
  <w:rsids>
    <w:rsidRoot w:val="009A3EEC"/>
    <w:rsid w:val="000365DF"/>
    <w:rsid w:val="000510A8"/>
    <w:rsid w:val="000A31B7"/>
    <w:rsid w:val="00125BD3"/>
    <w:rsid w:val="001371F1"/>
    <w:rsid w:val="00142D26"/>
    <w:rsid w:val="00173BD6"/>
    <w:rsid w:val="001A1C3F"/>
    <w:rsid w:val="001D0BE6"/>
    <w:rsid w:val="002046CD"/>
    <w:rsid w:val="002101F8"/>
    <w:rsid w:val="00254B83"/>
    <w:rsid w:val="00254F0B"/>
    <w:rsid w:val="00260149"/>
    <w:rsid w:val="002D1D22"/>
    <w:rsid w:val="00310C5F"/>
    <w:rsid w:val="003A76A3"/>
    <w:rsid w:val="00410628"/>
    <w:rsid w:val="00434994"/>
    <w:rsid w:val="00437429"/>
    <w:rsid w:val="004705B0"/>
    <w:rsid w:val="00485632"/>
    <w:rsid w:val="00487D64"/>
    <w:rsid w:val="004A5995"/>
    <w:rsid w:val="004B400A"/>
    <w:rsid w:val="004C0A6D"/>
    <w:rsid w:val="004C320D"/>
    <w:rsid w:val="004F72F6"/>
    <w:rsid w:val="00512F6A"/>
    <w:rsid w:val="00525909"/>
    <w:rsid w:val="00547326"/>
    <w:rsid w:val="00557893"/>
    <w:rsid w:val="00573D2C"/>
    <w:rsid w:val="00573E98"/>
    <w:rsid w:val="005B1CCB"/>
    <w:rsid w:val="00630D7C"/>
    <w:rsid w:val="00645085"/>
    <w:rsid w:val="00647DD8"/>
    <w:rsid w:val="006A6AFC"/>
    <w:rsid w:val="006B078D"/>
    <w:rsid w:val="006C17A2"/>
    <w:rsid w:val="006C699E"/>
    <w:rsid w:val="006D6745"/>
    <w:rsid w:val="006E33CB"/>
    <w:rsid w:val="006E5BDC"/>
    <w:rsid w:val="0073009A"/>
    <w:rsid w:val="007606DC"/>
    <w:rsid w:val="007650C3"/>
    <w:rsid w:val="0077501C"/>
    <w:rsid w:val="007B6DF9"/>
    <w:rsid w:val="007B77C8"/>
    <w:rsid w:val="007F3106"/>
    <w:rsid w:val="00831DF2"/>
    <w:rsid w:val="00851EFE"/>
    <w:rsid w:val="00864A87"/>
    <w:rsid w:val="0089102B"/>
    <w:rsid w:val="008D1FC8"/>
    <w:rsid w:val="0091077A"/>
    <w:rsid w:val="00944E4F"/>
    <w:rsid w:val="00952A0A"/>
    <w:rsid w:val="00955B3A"/>
    <w:rsid w:val="0098052D"/>
    <w:rsid w:val="00990464"/>
    <w:rsid w:val="009A3EEC"/>
    <w:rsid w:val="009B4407"/>
    <w:rsid w:val="00A16AD1"/>
    <w:rsid w:val="00A25E54"/>
    <w:rsid w:val="00A97985"/>
    <w:rsid w:val="00AE2F27"/>
    <w:rsid w:val="00B06FFE"/>
    <w:rsid w:val="00B1318A"/>
    <w:rsid w:val="00B15FB6"/>
    <w:rsid w:val="00B20271"/>
    <w:rsid w:val="00B53CB6"/>
    <w:rsid w:val="00B971BB"/>
    <w:rsid w:val="00BA4D63"/>
    <w:rsid w:val="00BB2DA8"/>
    <w:rsid w:val="00BB5089"/>
    <w:rsid w:val="00BD6090"/>
    <w:rsid w:val="00BF22C5"/>
    <w:rsid w:val="00C229C3"/>
    <w:rsid w:val="00C25412"/>
    <w:rsid w:val="00CB67A4"/>
    <w:rsid w:val="00D12B70"/>
    <w:rsid w:val="00D40FF2"/>
    <w:rsid w:val="00D631E8"/>
    <w:rsid w:val="00D852F7"/>
    <w:rsid w:val="00DC0D89"/>
    <w:rsid w:val="00DD76A4"/>
    <w:rsid w:val="00DE05F5"/>
    <w:rsid w:val="00DE5EA0"/>
    <w:rsid w:val="00E352C8"/>
    <w:rsid w:val="00E52D51"/>
    <w:rsid w:val="00E91022"/>
    <w:rsid w:val="00EC0864"/>
    <w:rsid w:val="00EF1F90"/>
    <w:rsid w:val="00F17FD7"/>
    <w:rsid w:val="00F502ED"/>
    <w:rsid w:val="00F7339D"/>
    <w:rsid w:val="00F82A68"/>
    <w:rsid w:val="00FB6210"/>
    <w:rsid w:val="00FB62F2"/>
    <w:rsid w:val="00FE0C45"/>
    <w:rsid w:val="00FF5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CEB1E"/>
  <w15:docId w15:val="{0ADC9E89-19C4-4076-935E-BB5CB787E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4994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A3E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A3EEC"/>
  </w:style>
  <w:style w:type="paragraph" w:styleId="Altbilgi">
    <w:name w:val="footer"/>
    <w:basedOn w:val="Normal"/>
    <w:link w:val="AltbilgiChar"/>
    <w:uiPriority w:val="99"/>
    <w:unhideWhenUsed/>
    <w:rsid w:val="009A3E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A3EEC"/>
  </w:style>
  <w:style w:type="paragraph" w:styleId="BalonMetni">
    <w:name w:val="Balloon Text"/>
    <w:basedOn w:val="Normal"/>
    <w:link w:val="BalonMetniChar"/>
    <w:uiPriority w:val="99"/>
    <w:semiHidden/>
    <w:unhideWhenUsed/>
    <w:rsid w:val="009A3E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9A3EEC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9A3EE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uiPriority w:val="99"/>
    <w:unhideWhenUsed/>
    <w:rsid w:val="009A3EEC"/>
    <w:rPr>
      <w:color w:val="0000FF"/>
      <w:u w:val="single"/>
    </w:rPr>
  </w:style>
  <w:style w:type="table" w:customStyle="1" w:styleId="OrtaListe11">
    <w:name w:val="Orta Liste 11"/>
    <w:basedOn w:val="NormalTablo"/>
    <w:uiPriority w:val="65"/>
    <w:rsid w:val="00EF1F90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OrtaListe21">
    <w:name w:val="Orta Liste 21"/>
    <w:basedOn w:val="NormalTablo"/>
    <w:uiPriority w:val="66"/>
    <w:rsid w:val="00EF1F90"/>
    <w:rPr>
      <w:rFonts w:ascii="Cambria" w:eastAsia="Times New Roman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styleId="ListeParagraf">
    <w:name w:val="List Paragraph"/>
    <w:basedOn w:val="Normal"/>
    <w:uiPriority w:val="34"/>
    <w:qFormat/>
    <w:rsid w:val="00125BD3"/>
    <w:pPr>
      <w:ind w:left="720"/>
      <w:contextualSpacing/>
    </w:pPr>
  </w:style>
  <w:style w:type="table" w:customStyle="1" w:styleId="AkListe1">
    <w:name w:val="Açık Liste1"/>
    <w:basedOn w:val="NormalTablo"/>
    <w:uiPriority w:val="61"/>
    <w:rsid w:val="00F502ED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358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tatürk Bahçe Kültürleri Merkez Araştırma Enstitüsü / Bahçe 	10.05.2011  Rev:00</Company>
  <LinksUpToDate>false</LinksUpToDate>
  <CharactersWithSpaces>2073</CharactersWithSpaces>
  <SharedDoc>false</SharedDoc>
  <HLinks>
    <vt:vector size="12" baseType="variant">
      <vt:variant>
        <vt:i4>6553645</vt:i4>
      </vt:variant>
      <vt:variant>
        <vt:i4>0</vt:i4>
      </vt:variant>
      <vt:variant>
        <vt:i4>0</vt:i4>
      </vt:variant>
      <vt:variant>
        <vt:i4>5</vt:i4>
      </vt:variant>
      <vt:variant>
        <vt:lpwstr>http://yalovabahce.gov.tr/BahceDergisiYeni.aspx</vt:lpwstr>
      </vt:variant>
      <vt:variant>
        <vt:lpwstr/>
      </vt:variant>
      <vt:variant>
        <vt:i4>6553645</vt:i4>
      </vt:variant>
      <vt:variant>
        <vt:i4>0</vt:i4>
      </vt:variant>
      <vt:variant>
        <vt:i4>0</vt:i4>
      </vt:variant>
      <vt:variant>
        <vt:i4>5</vt:i4>
      </vt:variant>
      <vt:variant>
        <vt:lpwstr>http://yalovabahce.gov.tr/BahceDergisiYeni.asp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onomi</dc:creator>
  <cp:lastModifiedBy>HP</cp:lastModifiedBy>
  <cp:revision>3</cp:revision>
  <cp:lastPrinted>2011-05-10T14:29:00Z</cp:lastPrinted>
  <dcterms:created xsi:type="dcterms:W3CDTF">2021-01-19T19:19:00Z</dcterms:created>
  <dcterms:modified xsi:type="dcterms:W3CDTF">2023-01-16T17:02:00Z</dcterms:modified>
</cp:coreProperties>
</file>